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passionate musician with a deep-rooted connection to the vibrant cultural tapestry of Italy, particularly Naples, I am writing to express my enthusiastic interest in [specific position or opportunity]. The rich musical heritage of Naples—where the melodies of traditional Neapolitan folk music intertwine with the modern soundscape of contemporary artists—has always been a source of inspiration for me. This letter is not just an application but a tribute to the artistry and soul that define music in Italy, especially in my beloved city of Naples.</w:t>
      </w:r>
    </w:p>
    <w:p>
      <w:pPr>
        <w:pStyle w:val="BodyText"/>
      </w:pPr>
      <w:r>
        <w:t xml:space="preserve">With over [X years] of experience as a professional musician, I have cultivated a unique ability to blend technical mastery with emotional depth, whether performing on stage or collaborating in studio settings. My journey as a musician has taken me through diverse genres—from the intricate harmonies of classical compositions to the infectious rhythms of jazz and the storytelling traditions of Neapolitan songwriting. However, it is Naples that holds a special place in my heart. The city’s musical legacy, from the haunting beauty of "A Vucchella" to the fiery energy of tarantella dances, has shaped my artistic identity and fueled my desire to contribute meaningfully to its cultural scene.</w:t>
      </w:r>
    </w:p>
    <w:bookmarkStart w:id="20" w:name="the-artistic-journey-of-a-musician"/>
    <w:p>
      <w:pPr>
        <w:pStyle w:val="Heading2"/>
      </w:pPr>
      <w:r>
        <w:t xml:space="preserve">The Artistic Journey of a Musician</w:t>
      </w:r>
    </w:p>
    <w:p>
      <w:pPr>
        <w:pStyle w:val="FirstParagraph"/>
      </w:pPr>
      <w:r>
        <w:t xml:space="preserve">My career as a musician began in Naples, where I first encountered the city’s musical spirit during childhood. Growing up in a family that cherished traditional music, I was immersed in the sounds of local musicians and the rhythms of street performers. These early experiences laid the foundation for my dedication to preserving and evolving Naples’ musical traditions while embracing innovation. As I honed my craft, I sought opportunities to perform in iconic venues such as [mention specific venues or festivals if applicable], where the energy of live audiences and the historical significance of each space deepened my appreciation for Naples’ role as a cultural hub.</w:t>
      </w:r>
    </w:p>
    <w:p>
      <w:pPr>
        <w:pStyle w:val="BodyText"/>
      </w:pPr>
      <w:r>
        <w:t xml:space="preserve">My versatility as a musician has allowed me to thrive in various settings. Whether leading an ensemble in a classical concert, collaborating with fellow artists on experimental projects, or composing original works that reflect the soul of Naples, I approach every opportunity with creativity and precision. For instance, my recent work on [mention a specific project or album] aimed to revive traditional Neapolitan melodies while integrating modern instrumentation. This project was not just an artistic endeavor but a celebration of the city’s ability to honor its past while embracing the future.</w:t>
      </w:r>
    </w:p>
    <w:bookmarkEnd w:id="20"/>
    <w:bookmarkStart w:id="21" w:name="why-naples-a-musicians-love-for-the-city"/>
    <w:p>
      <w:pPr>
        <w:pStyle w:val="Heading2"/>
      </w:pPr>
      <w:r>
        <w:t xml:space="preserve">Why Naples? A Musician’s Love for the City</w:t>
      </w:r>
    </w:p>
    <w:p>
      <w:pPr>
        <w:pStyle w:val="FirstParagraph"/>
      </w:pPr>
      <w:r>
        <w:t xml:space="preserve">Naples is more than a location for me; it is a muse. The city’s unique blend of history, passion, and creativity has influenced every note I play. From the bustling streets of Spaccanapoli to the serene shores of Posillipo, Naples offers an endless wellspring of inspiration. The city’s musical identity is deeply tied to its people—their struggles, triumphs, and resilience are captured in every song that echoes through its alleys. As a musician, I have always felt a profound connection to this spirit. It is what drives me to create music that resonates with authenticity and emotion.</w:t>
      </w:r>
    </w:p>
    <w:p>
      <w:pPr>
        <w:pStyle w:val="BodyText"/>
      </w:pPr>
      <w:r>
        <w:t xml:space="preserve">Italy’s cultural richness further amplifies the significance of Naples as a destination for musicians. The country’s emphasis on musical education, from conservatories like the Conservatorio di Musica di Napoli to grassroots community initiatives, has fostered a thriving ecosystem for artists. My time in Italy has allowed me to engage with this environment, participating in workshops, collaborating with local ensembles, and studying the works of iconic Neapolitan composers such as Eduardo De Crescenzo and Pino Daniele. These experiences have not only sharpened my skills but also deepened my commitment to contributing to Naples’ musical legacy.</w:t>
      </w:r>
    </w:p>
    <w:bookmarkEnd w:id="21"/>
    <w:bookmarkStart w:id="22" w:name="X357bf7bd1236c263bbd72485fe19db213cf4c98"/>
    <w:p>
      <w:pPr>
        <w:pStyle w:val="Heading2"/>
      </w:pPr>
      <w:r>
        <w:t xml:space="preserve">Professional Qualifications and Contributions</w:t>
      </w:r>
    </w:p>
    <w:p>
      <w:pPr>
        <w:pStyle w:val="FirstParagraph"/>
      </w:pPr>
      <w:r>
        <w:t xml:space="preserve">My professional journey has been marked by a dedication to excellence and a willingness to adapt. I am proficient in multiple instruments, including [list instruments], and have experience in music production, arrangement, and teaching. For example, during my time at [previous institution or project], I led a program that introduced children to traditional Neapolitan music through interactive workshops, fostering a new generation of artists who carry forward the city’s cultural traditions.</w:t>
      </w:r>
    </w:p>
    <w:p>
      <w:pPr>
        <w:pStyle w:val="BodyText"/>
      </w:pPr>
      <w:r>
        <w:t xml:space="preserve">Moreover, my ability to connect with diverse audiences has been instrumental in my career. Whether performing at an intimate café or a grand festival, I strive to create moments that transcend language and culture. In Naples, where music is woven into the fabric of daily life, this connection is especially vital. My goal as a musician is not just to entertain but to inspire dialogue and foster a deeper understanding of the city’s rich heritage.</w:t>
      </w:r>
    </w:p>
    <w:bookmarkEnd w:id="22"/>
    <w:bookmarkStart w:id="23" w:name="why-this-opportunity-a-musicians-vision"/>
    <w:p>
      <w:pPr>
        <w:pStyle w:val="Heading2"/>
      </w:pPr>
      <w:r>
        <w:t xml:space="preserve">Why This Opportunity? A Musician’s Vision</w:t>
      </w:r>
    </w:p>
    <w:p>
      <w:pPr>
        <w:pStyle w:val="FirstParagraph"/>
      </w:pPr>
      <w:r>
        <w:t xml:space="preserve">When I consider the opportunity to [specific position or project], I see it as a chance to merge my professional aspirations with my love for Naples. The city’s dynamic music scene, combined with its historical significance, offers a unique platform to make an impact. Whether through collaborative projects, community engagement, or artistic innovation, I am eager to contribute to the vibrant cultural landscape of Italy and Naples.</w:t>
      </w:r>
    </w:p>
    <w:p>
      <w:pPr>
        <w:pStyle w:val="BodyText"/>
      </w:pPr>
      <w:r>
        <w:t xml:space="preserve">I am particularly drawn to [mention specific details about the opportunity], as it aligns with my vision of using music as a tool for storytelling and connection. My background in both traditional and contemporary styles positions me to bring fresh perspectives while respecting the city’s roots. I am confident that my skills, passion, and dedication will enable me to thrive in this role and support the continued growth of Naples’ musical community.</w:t>
      </w:r>
    </w:p>
    <w:bookmarkEnd w:id="23"/>
    <w:bookmarkStart w:id="24" w:name="conclusion"/>
    <w:p>
      <w:pPr>
        <w:pStyle w:val="Heading2"/>
      </w:pPr>
      <w:r>
        <w:t xml:space="preserve">Conclusion</w:t>
      </w:r>
    </w:p>
    <w:p>
      <w:pPr>
        <w:pStyle w:val="FirstParagraph"/>
      </w:pPr>
      <w:r>
        <w:t xml:space="preserve">In conclusion, I am excited about the possibility of joining a team or project that values artistic integrity and cultural preservation. My journey as a musician has been shaped by the melodies of Naples, and I am eager to give back to a city that has given me so much. Thank you for considering my application. I would be honored to discuss how my background, skills, and passion for music can contribute to your organization’s mission in Italy and Naples.</w:t>
      </w:r>
    </w:p>
    <w:p>
      <w:pPr>
        <w:pStyle w:val="BodyText"/>
      </w:pPr>
      <w:r>
        <w:t xml:space="preserve">Sincerely,</w:t>
      </w:r>
      <w:r>
        <w:br/>
      </w:r>
      <w:r>
        <w:t xml:space="preserve">[Your Full Name]</w:t>
      </w:r>
      <w:r>
        <w:br/>
      </w:r>
      <w:r>
        <w:t xml:space="preserve">[Your Contact Information]</w:t>
      </w:r>
      <w:r>
        <w:br/>
      </w:r>
      <w:r>
        <w:t xml:space="preserve">[Websit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Italy Naples</dc:title>
  <dc:creator/>
  <dc:language>en</dc:language>
  <cp:keywords/>
  <dcterms:created xsi:type="dcterms:W3CDTF">2026-07-23T10:46:24Z</dcterms:created>
  <dcterms:modified xsi:type="dcterms:W3CDTF">2026-07-23T10:46:24Z</dcterms:modified>
</cp:coreProperties>
</file>

<file path=docProps/custom.xml><?xml version="1.0" encoding="utf-8"?>
<Properties xmlns="http://schemas.openxmlformats.org/officeDocument/2006/custom-properties" xmlns:vt="http://schemas.openxmlformats.org/officeDocument/2006/docPropsVTypes"/>
</file>